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4785C" w14:paraId="49012201" w14:textId="77777777" w:rsidTr="00F4785C">
        <w:trPr>
          <w:trHeight w:val="1408"/>
        </w:trPr>
        <w:tc>
          <w:tcPr>
            <w:tcW w:w="4675" w:type="dxa"/>
          </w:tcPr>
          <w:p w14:paraId="43B2AAA8" w14:textId="1B32E515" w:rsidR="00F4785C" w:rsidRPr="00F12173" w:rsidRDefault="008910AB" w:rsidP="00F4785C">
            <w:pPr>
              <w:pStyle w:val="Heading1"/>
              <w:jc w:val="center"/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</w:pPr>
            <w:r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 xml:space="preserve">Meeting </w:t>
            </w:r>
            <w:r w:rsidR="002B094A" w:rsidRPr="00F12173">
              <w:rPr>
                <w:rFonts w:ascii="Calibri Light" w:eastAsia="Calibri Light" w:hAnsi="Calibri Light" w:cs="Calibri Light"/>
                <w:b/>
                <w:bCs/>
                <w:sz w:val="44"/>
                <w:szCs w:val="44"/>
                <w:u w:val="single"/>
              </w:rPr>
              <w:t>Agenda</w:t>
            </w:r>
          </w:p>
          <w:p w14:paraId="2D4D7B63" w14:textId="74710F63" w:rsidR="00F4785C" w:rsidRDefault="00F4785C" w:rsidP="00F4785C">
            <w:pPr>
              <w:pStyle w:val="Heading1"/>
              <w:jc w:val="center"/>
            </w:pPr>
            <w:r w:rsidRPr="3BDD3BBE">
              <w:rPr>
                <w:rFonts w:ascii="Calibri Light" w:eastAsia="Calibri Light" w:hAnsi="Calibri Light" w:cs="Calibri Light"/>
              </w:rPr>
              <w:t xml:space="preserve">ICT Special Interest Group - Thursday </w:t>
            </w:r>
            <w:r w:rsidR="00B3382F">
              <w:rPr>
                <w:rFonts w:ascii="Calibri Light" w:eastAsia="Calibri Light" w:hAnsi="Calibri Light" w:cs="Calibri Light"/>
              </w:rPr>
              <w:t>21 March 2024</w:t>
            </w:r>
          </w:p>
          <w:p w14:paraId="0FE0A608" w14:textId="106118D8" w:rsidR="00414075" w:rsidRPr="00414075" w:rsidRDefault="008910AB" w:rsidP="00414075">
            <w:pPr>
              <w:jc w:val="center"/>
            </w:pPr>
            <w:r w:rsidRPr="008910AB">
              <w:rPr>
                <w:rFonts w:ascii="Segoe UI Semibold" w:eastAsia="Times New Roman" w:hAnsi="Segoe UI Semibold" w:cs="Segoe UI Semibold"/>
                <w:sz w:val="21"/>
                <w:szCs w:val="21"/>
              </w:rPr>
              <w:t>M</w:t>
            </w:r>
            <w:r>
              <w:rPr>
                <w:rFonts w:ascii="Segoe UI Semibold" w:eastAsia="Times New Roman" w:hAnsi="Segoe UI Semibold" w:cs="Segoe UI Semibold"/>
                <w:sz w:val="21"/>
                <w:szCs w:val="21"/>
              </w:rPr>
              <w:t>icrosoft Teams</w:t>
            </w:r>
          </w:p>
          <w:p w14:paraId="43E6CD39" w14:textId="77777777" w:rsidR="00F4785C" w:rsidRDefault="00F4785C" w:rsidP="00F4785C">
            <w:pPr>
              <w:pStyle w:val="Heading3"/>
              <w:rPr>
                <w:rFonts w:ascii="Calibri Light" w:eastAsia="Calibri Light" w:hAnsi="Calibri Light" w:cs="Calibri Light"/>
              </w:rPr>
            </w:pPr>
          </w:p>
        </w:tc>
        <w:tc>
          <w:tcPr>
            <w:tcW w:w="4675" w:type="dxa"/>
          </w:tcPr>
          <w:p w14:paraId="085BE8DD" w14:textId="5B168D47" w:rsidR="00F4785C" w:rsidRDefault="00F4785C" w:rsidP="3BDD3BBE">
            <w:pPr>
              <w:pStyle w:val="Heading1"/>
              <w:rPr>
                <w:rFonts w:ascii="Calibri Light" w:eastAsia="Calibri Light" w:hAnsi="Calibri Light" w:cs="Calibri Light"/>
              </w:rPr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59264" behindDoc="0" locked="0" layoutInCell="1" allowOverlap="1" wp14:anchorId="0B36C4F2" wp14:editId="728CBF5C">
                  <wp:simplePos x="0" y="0"/>
                  <wp:positionH relativeFrom="column">
                    <wp:posOffset>511175</wp:posOffset>
                  </wp:positionH>
                  <wp:positionV relativeFrom="paragraph">
                    <wp:posOffset>358140</wp:posOffset>
                  </wp:positionV>
                  <wp:extent cx="1911194" cy="819709"/>
                  <wp:effectExtent l="0" t="0" r="0" b="0"/>
                  <wp:wrapNone/>
                  <wp:docPr id="2945" name="Picture 2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5" name="Picture 2945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1194" cy="8197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1FF116A" w14:textId="02FAB9D3" w:rsidR="3BDD3BBE" w:rsidRDefault="3BDD3BBE" w:rsidP="3BDD3BBE">
      <w:pPr>
        <w:pBdr>
          <w:bottom w:val="single" w:sz="12" w:space="1" w:color="auto"/>
        </w:pBdr>
        <w:spacing w:line="257" w:lineRule="auto"/>
        <w:rPr>
          <w:rFonts w:ascii="Calibri" w:eastAsia="Calibri" w:hAnsi="Calibri" w:cs="Calibri"/>
        </w:rPr>
      </w:pPr>
    </w:p>
    <w:tbl>
      <w:tblPr>
        <w:tblStyle w:val="TableGrid0"/>
        <w:tblW w:w="9978" w:type="dxa"/>
        <w:tblInd w:w="-104" w:type="dxa"/>
        <w:tblCellMar>
          <w:top w:w="9" w:type="dxa"/>
          <w:left w:w="107" w:type="dxa"/>
          <w:bottom w:w="9" w:type="dxa"/>
          <w:right w:w="108" w:type="dxa"/>
        </w:tblCellMar>
        <w:tblLook w:val="04A0" w:firstRow="1" w:lastRow="0" w:firstColumn="1" w:lastColumn="0" w:noHBand="0" w:noVBand="1"/>
      </w:tblPr>
      <w:tblGrid>
        <w:gridCol w:w="2137"/>
        <w:gridCol w:w="7841"/>
      </w:tblGrid>
      <w:tr w:rsidR="00F4785C" w14:paraId="4DFC31F6" w14:textId="77777777" w:rsidTr="00D013A8">
        <w:trPr>
          <w:trHeight w:val="900"/>
        </w:trPr>
        <w:tc>
          <w:tcPr>
            <w:tcW w:w="21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7EE"/>
            <w:vAlign w:val="center"/>
          </w:tcPr>
          <w:p w14:paraId="319A2332" w14:textId="2160ACF1" w:rsidR="00F4785C" w:rsidRDefault="004A1106" w:rsidP="00D013A8">
            <w:pPr>
              <w:spacing w:line="259" w:lineRule="auto"/>
            </w:pPr>
            <w:r>
              <w:rPr>
                <w:rFonts w:ascii="Arial" w:eastAsia="Arial" w:hAnsi="Arial" w:cs="Arial"/>
                <w:b/>
                <w:sz w:val="20"/>
              </w:rPr>
              <w:t xml:space="preserve">IT SIG </w:t>
            </w:r>
            <w:r w:rsidR="00F4785C">
              <w:rPr>
                <w:rFonts w:ascii="Arial" w:eastAsia="Arial" w:hAnsi="Arial" w:cs="Arial"/>
                <w:b/>
                <w:sz w:val="20"/>
              </w:rPr>
              <w:t xml:space="preserve">Objective </w:t>
            </w:r>
          </w:p>
        </w:tc>
        <w:tc>
          <w:tcPr>
            <w:tcW w:w="78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7EE"/>
            <w:vAlign w:val="center"/>
          </w:tcPr>
          <w:p w14:paraId="0144F874" w14:textId="10BDF190" w:rsidR="00F4785C" w:rsidRDefault="00414075" w:rsidP="00D013A8">
            <w:pPr>
              <w:spacing w:line="259" w:lineRule="auto"/>
              <w:ind w:left="1"/>
            </w:pPr>
            <w:r w:rsidRPr="00414075">
              <w:rPr>
                <w:rFonts w:ascii="Arial" w:eastAsia="Arial" w:hAnsi="Arial" w:cs="Arial"/>
                <w:i/>
                <w:sz w:val="20"/>
              </w:rPr>
              <w:t>The Information Technology</w:t>
            </w:r>
            <w:r w:rsidR="00753A85">
              <w:rPr>
                <w:rFonts w:ascii="Arial" w:eastAsia="Arial" w:hAnsi="Arial" w:cs="Arial"/>
                <w:i/>
                <w:sz w:val="20"/>
              </w:rPr>
              <w:t xml:space="preserve"> S</w:t>
            </w:r>
            <w:r w:rsidRPr="00414075">
              <w:rPr>
                <w:rFonts w:ascii="Arial" w:eastAsia="Arial" w:hAnsi="Arial" w:cs="Arial"/>
                <w:i/>
                <w:sz w:val="20"/>
              </w:rPr>
              <w:t>IG exists to provide a forum for sharing, collaboration, networking, problem solving and professional development in the Victorian water industry.</w:t>
            </w:r>
          </w:p>
        </w:tc>
      </w:tr>
    </w:tbl>
    <w:p w14:paraId="79D6BD63" w14:textId="77777777" w:rsidR="00F4785C" w:rsidRDefault="00F4785C" w:rsidP="3BDD3BBE">
      <w:pPr>
        <w:spacing w:line="257" w:lineRule="auto"/>
        <w:rPr>
          <w:rFonts w:ascii="Calibri" w:eastAsia="Calibri" w:hAnsi="Calibri" w:cs="Calibri"/>
        </w:rPr>
      </w:pPr>
      <w:bookmarkStart w:id="0" w:name="_Hlk149566684"/>
    </w:p>
    <w:p w14:paraId="1D83C41C" w14:textId="77777777" w:rsidR="00AA2E9C" w:rsidRDefault="00AA2E9C" w:rsidP="00DA4B4A">
      <w:pPr>
        <w:rPr>
          <w:rFonts w:ascii="Arial" w:hAnsi="Arial" w:cs="Arial"/>
          <w:sz w:val="16"/>
          <w:szCs w:val="16"/>
          <w:lang w:eastAsia="en-AU"/>
        </w:rPr>
      </w:pPr>
    </w:p>
    <w:tbl>
      <w:tblPr>
        <w:tblpPr w:leftFromText="180" w:rightFromText="180" w:vertAnchor="text"/>
        <w:tblW w:w="6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0"/>
        <w:gridCol w:w="2121"/>
        <w:gridCol w:w="3839"/>
      </w:tblGrid>
      <w:tr w:rsidR="00DA4B4A" w14:paraId="444F2306" w14:textId="77777777" w:rsidTr="006018E6">
        <w:trPr>
          <w:trHeight w:val="323"/>
        </w:trPr>
        <w:tc>
          <w:tcPr>
            <w:tcW w:w="1085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048AB" w14:textId="77777777" w:rsidR="00DA4B4A" w:rsidRDefault="00DA4B4A">
            <w:pPr>
              <w:autoSpaceDE w:val="0"/>
              <w:autoSpaceDN w:val="0"/>
              <w:spacing w:before="40" w:after="4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ime</w:t>
            </w:r>
          </w:p>
        </w:tc>
        <w:tc>
          <w:tcPr>
            <w:tcW w:w="3366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0ACF9" w14:textId="77777777" w:rsidR="00DA4B4A" w:rsidRDefault="00DA4B4A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color w:val="000000"/>
                <w:sz w:val="24"/>
                <w:szCs w:val="24"/>
                <w:lang w:eastAsia="en-AU"/>
              </w:rPr>
              <w:t>Agenda Item</w:t>
            </w:r>
          </w:p>
        </w:tc>
        <w:tc>
          <w:tcPr>
            <w:tcW w:w="2479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B907" w14:textId="77777777" w:rsidR="00DA4B4A" w:rsidRDefault="00DA4B4A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color w:val="000000"/>
                <w:sz w:val="24"/>
                <w:szCs w:val="24"/>
                <w:lang w:eastAsia="en-AU"/>
              </w:rPr>
              <w:t>Presenter</w:t>
            </w:r>
          </w:p>
        </w:tc>
      </w:tr>
      <w:tr w:rsidR="00DA4B4A" w14:paraId="59EE1342" w14:textId="77777777" w:rsidTr="006018E6">
        <w:trPr>
          <w:trHeight w:val="555"/>
        </w:trPr>
        <w:tc>
          <w:tcPr>
            <w:tcW w:w="10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FF8315" w14:textId="238CE2C5" w:rsidR="00DA4B4A" w:rsidRDefault="00712D30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>10</w:t>
            </w:r>
            <w:r w:rsidR="00DA4B4A">
              <w:rPr>
                <w:sz w:val="24"/>
                <w:szCs w:val="24"/>
                <w:lang w:eastAsia="en-AU"/>
              </w:rPr>
              <w:t>am</w:t>
            </w:r>
          </w:p>
        </w:tc>
        <w:tc>
          <w:tcPr>
            <w:tcW w:w="336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497AB" w14:textId="77777777" w:rsidR="00DA4B4A" w:rsidRDefault="00DA4B4A">
            <w:pPr>
              <w:autoSpaceDE w:val="0"/>
              <w:autoSpaceDN w:val="0"/>
              <w:spacing w:before="40" w:after="40"/>
              <w:rPr>
                <w:b/>
                <w:bCs/>
                <w:sz w:val="24"/>
                <w:szCs w:val="24"/>
                <w:lang w:eastAsia="en-AU"/>
              </w:rPr>
            </w:pPr>
            <w:r>
              <w:rPr>
                <w:b/>
                <w:bCs/>
                <w:sz w:val="24"/>
                <w:szCs w:val="24"/>
                <w:lang w:eastAsia="en-AU"/>
              </w:rPr>
              <w:t xml:space="preserve">Welcome </w:t>
            </w:r>
          </w:p>
          <w:p w14:paraId="734B4932" w14:textId="77777777" w:rsidR="00DA4B4A" w:rsidRDefault="00DA4B4A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>Acknowledgement of country</w:t>
            </w:r>
          </w:p>
          <w:p w14:paraId="0A0EEF44" w14:textId="77777777" w:rsidR="00DA4B4A" w:rsidRDefault="00DA4B4A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 xml:space="preserve">Agenda </w:t>
            </w:r>
          </w:p>
          <w:p w14:paraId="79FDC470" w14:textId="77777777" w:rsidR="00DA4B4A" w:rsidRDefault="00DA4B4A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</w:p>
        </w:tc>
        <w:tc>
          <w:tcPr>
            <w:tcW w:w="24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5FA7F" w14:textId="77777777" w:rsidR="00DA4B4A" w:rsidRDefault="00DA4B4A">
            <w:pPr>
              <w:autoSpaceDE w:val="0"/>
              <w:autoSpaceDN w:val="0"/>
              <w:spacing w:before="40" w:after="40"/>
              <w:rPr>
                <w:b/>
                <w:bCs/>
                <w:sz w:val="24"/>
                <w:szCs w:val="24"/>
                <w:lang w:eastAsia="en-AU"/>
              </w:rPr>
            </w:pPr>
            <w:r w:rsidRPr="00B3382F">
              <w:rPr>
                <w:b/>
                <w:bCs/>
                <w:sz w:val="24"/>
                <w:szCs w:val="24"/>
                <w:lang w:eastAsia="en-AU"/>
              </w:rPr>
              <w:t>Andrew Dilley</w:t>
            </w:r>
          </w:p>
          <w:p w14:paraId="5866A6A8" w14:textId="259E3CE1" w:rsidR="00B3382F" w:rsidRPr="00B3382F" w:rsidRDefault="00B3382F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 w:rsidRPr="00B3382F">
              <w:rPr>
                <w:sz w:val="24"/>
                <w:szCs w:val="24"/>
                <w:lang w:eastAsia="en-AU"/>
              </w:rPr>
              <w:t>CIO</w:t>
            </w:r>
          </w:p>
          <w:p w14:paraId="3E478CB7" w14:textId="77777777" w:rsidR="00DA4B4A" w:rsidRDefault="00DA4B4A">
            <w:pPr>
              <w:autoSpaceDE w:val="0"/>
              <w:autoSpaceDN w:val="0"/>
              <w:spacing w:before="40" w:after="40"/>
              <w:rPr>
                <w:i/>
                <w:iCs/>
                <w:sz w:val="24"/>
                <w:szCs w:val="24"/>
                <w:lang w:eastAsia="en-AU"/>
              </w:rPr>
            </w:pPr>
            <w:r w:rsidRPr="006018E6">
              <w:rPr>
                <w:sz w:val="24"/>
                <w:szCs w:val="24"/>
                <w:lang w:eastAsia="en-AU"/>
              </w:rPr>
              <w:t>Wannon Water</w:t>
            </w:r>
          </w:p>
        </w:tc>
      </w:tr>
      <w:tr w:rsidR="00DA4B4A" w14:paraId="79462334" w14:textId="77777777" w:rsidTr="006018E6">
        <w:trPr>
          <w:trHeight w:val="555"/>
        </w:trPr>
        <w:tc>
          <w:tcPr>
            <w:tcW w:w="10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5AF75" w14:textId="6A8EE06C" w:rsidR="00DA4B4A" w:rsidRDefault="00712D30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>10:05</w:t>
            </w:r>
          </w:p>
        </w:tc>
        <w:tc>
          <w:tcPr>
            <w:tcW w:w="336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725F3" w14:textId="77777777" w:rsidR="00712D30" w:rsidRDefault="00712D30" w:rsidP="00712D30">
            <w:pPr>
              <w:autoSpaceDE w:val="0"/>
              <w:autoSpaceDN w:val="0"/>
              <w:spacing w:before="40" w:after="40"/>
              <w:rPr>
                <w:b/>
                <w:bCs/>
                <w:sz w:val="24"/>
                <w:szCs w:val="24"/>
                <w:lang w:eastAsia="en-AU"/>
              </w:rPr>
            </w:pPr>
            <w:r>
              <w:rPr>
                <w:b/>
                <w:bCs/>
                <w:sz w:val="24"/>
                <w:szCs w:val="24"/>
                <w:lang w:eastAsia="en-AU"/>
              </w:rPr>
              <w:t>Round the State</w:t>
            </w:r>
          </w:p>
          <w:p w14:paraId="1D37B1F9" w14:textId="77777777" w:rsidR="00712D30" w:rsidRDefault="00712D30" w:rsidP="00712D30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 xml:space="preserve">Projects / Strategies </w:t>
            </w:r>
          </w:p>
          <w:p w14:paraId="4A84387A" w14:textId="77777777" w:rsidR="00DA4B4A" w:rsidRDefault="00DA4B4A">
            <w:pPr>
              <w:autoSpaceDE w:val="0"/>
              <w:autoSpaceDN w:val="0"/>
              <w:spacing w:before="40" w:after="40"/>
              <w:rPr>
                <w:b/>
                <w:bCs/>
                <w:sz w:val="24"/>
                <w:szCs w:val="24"/>
                <w:lang w:eastAsia="en-AU"/>
              </w:rPr>
            </w:pPr>
          </w:p>
        </w:tc>
        <w:tc>
          <w:tcPr>
            <w:tcW w:w="24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76AB9" w14:textId="2579A5CE" w:rsidR="006018E6" w:rsidRPr="006018E6" w:rsidRDefault="00B3382F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>O</w:t>
            </w:r>
            <w:r w:rsidR="006018E6">
              <w:rPr>
                <w:sz w:val="24"/>
                <w:szCs w:val="24"/>
                <w:lang w:eastAsia="en-AU"/>
              </w:rPr>
              <w:t>ne person from each organization give</w:t>
            </w:r>
            <w:r>
              <w:rPr>
                <w:sz w:val="24"/>
                <w:szCs w:val="24"/>
                <w:lang w:eastAsia="en-AU"/>
              </w:rPr>
              <w:t>s</w:t>
            </w:r>
            <w:r w:rsidR="006018E6">
              <w:rPr>
                <w:sz w:val="24"/>
                <w:szCs w:val="24"/>
                <w:lang w:eastAsia="en-AU"/>
              </w:rPr>
              <w:t xml:space="preserve"> a 5</w:t>
            </w:r>
            <w:r>
              <w:rPr>
                <w:sz w:val="24"/>
                <w:szCs w:val="24"/>
                <w:lang w:eastAsia="en-AU"/>
              </w:rPr>
              <w:t>-</w:t>
            </w:r>
            <w:r w:rsidR="006018E6">
              <w:rPr>
                <w:sz w:val="24"/>
                <w:szCs w:val="24"/>
                <w:lang w:eastAsia="en-AU"/>
              </w:rPr>
              <w:t>minute update</w:t>
            </w:r>
          </w:p>
        </w:tc>
      </w:tr>
      <w:tr w:rsidR="00DA4B4A" w14:paraId="6F88BC1F" w14:textId="77777777" w:rsidTr="006018E6">
        <w:trPr>
          <w:trHeight w:val="555"/>
        </w:trPr>
        <w:tc>
          <w:tcPr>
            <w:tcW w:w="10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C18697" w14:textId="5A2144D8" w:rsidR="00DA4B4A" w:rsidRDefault="006018E6">
            <w:pPr>
              <w:autoSpaceDE w:val="0"/>
              <w:autoSpaceDN w:val="0"/>
              <w:spacing w:before="40" w:after="40"/>
              <w:rPr>
                <w:sz w:val="20"/>
                <w:szCs w:val="20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>11:15</w:t>
            </w:r>
            <w:r w:rsidR="00DA4B4A">
              <w:rPr>
                <w:sz w:val="24"/>
                <w:szCs w:val="24"/>
                <w:lang w:eastAsia="en-AU"/>
              </w:rPr>
              <w:t xml:space="preserve"> </w:t>
            </w:r>
          </w:p>
        </w:tc>
        <w:tc>
          <w:tcPr>
            <w:tcW w:w="336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51CB5" w14:textId="2D181B69" w:rsidR="00DA4B4A" w:rsidRDefault="006018E6">
            <w:pPr>
              <w:autoSpaceDE w:val="0"/>
              <w:autoSpaceDN w:val="0"/>
              <w:spacing w:before="40" w:after="40"/>
              <w:rPr>
                <w:color w:val="4472C4"/>
                <w:sz w:val="24"/>
                <w:szCs w:val="24"/>
                <w:lang w:eastAsia="en-AU"/>
              </w:rPr>
            </w:pPr>
            <w:r>
              <w:rPr>
                <w:b/>
                <w:bCs/>
                <w:color w:val="4472C4"/>
                <w:sz w:val="24"/>
                <w:szCs w:val="24"/>
                <w:lang w:eastAsia="en-AU"/>
              </w:rPr>
              <w:t>Break</w:t>
            </w:r>
          </w:p>
        </w:tc>
        <w:tc>
          <w:tcPr>
            <w:tcW w:w="2479" w:type="dxa"/>
            <w:hideMark/>
          </w:tcPr>
          <w:p w14:paraId="4D3B1B07" w14:textId="77777777" w:rsidR="00DA4B4A" w:rsidRDefault="00DA4B4A">
            <w:r>
              <w:t> </w:t>
            </w:r>
          </w:p>
        </w:tc>
      </w:tr>
      <w:tr w:rsidR="000B0D98" w14:paraId="0CA1B89F" w14:textId="77777777" w:rsidTr="006018E6">
        <w:trPr>
          <w:trHeight w:val="616"/>
        </w:trPr>
        <w:tc>
          <w:tcPr>
            <w:tcW w:w="10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38AFA" w14:textId="51ABF578" w:rsidR="000B0D98" w:rsidRDefault="006018E6" w:rsidP="000B0D98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>11:30</w:t>
            </w:r>
          </w:p>
        </w:tc>
        <w:tc>
          <w:tcPr>
            <w:tcW w:w="336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968CA" w14:textId="3D42A00A" w:rsidR="000B0D98" w:rsidRPr="006018E6" w:rsidRDefault="006018E6" w:rsidP="006018E6">
            <w:pPr>
              <w:spacing w:after="0" w:line="240" w:lineRule="auto"/>
              <w:rPr>
                <w:b/>
                <w:bCs/>
                <w:sz w:val="24"/>
                <w:szCs w:val="24"/>
                <w:lang w:eastAsia="en-AU"/>
              </w:rPr>
            </w:pPr>
            <w:r w:rsidRPr="006018E6">
              <w:rPr>
                <w:rFonts w:ascii="Arial" w:eastAsia="Times New Roman" w:hAnsi="Arial" w:cs="Arial"/>
                <w:b/>
                <w:bCs/>
              </w:rPr>
              <w:t xml:space="preserve">CoPilot </w:t>
            </w:r>
            <w:r w:rsidRPr="006018E6">
              <w:rPr>
                <w:rFonts w:ascii="Arial" w:eastAsia="Times New Roman" w:hAnsi="Arial" w:cs="Arial"/>
                <w:b/>
                <w:bCs/>
              </w:rPr>
              <w:t xml:space="preserve">for M365 </w:t>
            </w:r>
          </w:p>
        </w:tc>
        <w:tc>
          <w:tcPr>
            <w:tcW w:w="24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A33F9" w14:textId="4F5A5530" w:rsidR="006018E6" w:rsidRPr="00B3382F" w:rsidRDefault="006018E6" w:rsidP="00B3382F">
            <w:pPr>
              <w:autoSpaceDE w:val="0"/>
              <w:autoSpaceDN w:val="0"/>
              <w:spacing w:before="40" w:after="40"/>
              <w:rPr>
                <w:b/>
                <w:bCs/>
                <w:sz w:val="24"/>
                <w:szCs w:val="24"/>
                <w:lang w:eastAsia="en-AU"/>
              </w:rPr>
            </w:pPr>
            <w:r w:rsidRPr="00B3382F">
              <w:rPr>
                <w:b/>
                <w:bCs/>
                <w:sz w:val="24"/>
                <w:szCs w:val="24"/>
                <w:lang w:eastAsia="en-AU"/>
              </w:rPr>
              <w:t>Katrina Wu</w:t>
            </w:r>
          </w:p>
          <w:p w14:paraId="1AC8B785" w14:textId="77777777" w:rsidR="006018E6" w:rsidRPr="00B3382F" w:rsidRDefault="006018E6" w:rsidP="00B3382F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 w:rsidRPr="00B3382F">
              <w:rPr>
                <w:sz w:val="24"/>
                <w:szCs w:val="24"/>
                <w:lang w:eastAsia="en-AU"/>
              </w:rPr>
              <w:t>Modern Work Specialist</w:t>
            </w:r>
          </w:p>
          <w:p w14:paraId="2135178D" w14:textId="77777777" w:rsidR="006018E6" w:rsidRPr="00B3382F" w:rsidRDefault="006018E6" w:rsidP="00B3382F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 w:rsidRPr="00B3382F">
              <w:rPr>
                <w:sz w:val="24"/>
                <w:szCs w:val="24"/>
                <w:lang w:eastAsia="en-AU"/>
              </w:rPr>
              <w:t>Microsoft Australia</w:t>
            </w:r>
          </w:p>
          <w:p w14:paraId="0CD53279" w14:textId="77777777" w:rsidR="006018E6" w:rsidRPr="00F12173" w:rsidRDefault="006018E6" w:rsidP="00B3382F">
            <w:pPr>
              <w:autoSpaceDE w:val="0"/>
              <w:autoSpaceDN w:val="0"/>
              <w:spacing w:before="40" w:after="40"/>
              <w:rPr>
                <w:rFonts w:cstheme="minorHAnsi"/>
                <w:sz w:val="24"/>
                <w:szCs w:val="24"/>
                <w:lang w:eastAsia="en-AU"/>
              </w:rPr>
            </w:pPr>
            <w:r w:rsidRPr="00B3382F">
              <w:rPr>
                <w:sz w:val="24"/>
                <w:szCs w:val="24"/>
                <w:lang w:eastAsia="en-AU"/>
              </w:rPr>
              <w:t xml:space="preserve">Mobile: +61 468 818 165 </w:t>
            </w:r>
          </w:p>
          <w:p w14:paraId="69FE12E9" w14:textId="77777777" w:rsidR="006018E6" w:rsidRPr="00F12173" w:rsidRDefault="006018E6" w:rsidP="006018E6">
            <w:pPr>
              <w:autoSpaceDE w:val="0"/>
              <w:autoSpaceDN w:val="0"/>
              <w:spacing w:line="252" w:lineRule="auto"/>
              <w:rPr>
                <w:rFonts w:cstheme="minorHAnsi"/>
              </w:rPr>
            </w:pPr>
            <w:hyperlink r:id="rId13" w:history="1">
              <w:r w:rsidRPr="00F12173">
                <w:rPr>
                  <w:rStyle w:val="Hyperlink"/>
                  <w:rFonts w:cstheme="minorHAnsi"/>
                  <w:color w:val="0563C1"/>
                  <w14:ligatures w14:val="standardContextual"/>
                </w:rPr>
                <w:t>katrinawu@microsoft.com</w:t>
              </w:r>
            </w:hyperlink>
          </w:p>
          <w:p w14:paraId="323093C5" w14:textId="5328755F" w:rsidR="000B0D98" w:rsidRPr="006018E6" w:rsidRDefault="006018E6" w:rsidP="006018E6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hyperlink r:id="rId14" w:history="1">
              <w:r w:rsidRPr="00F12173">
                <w:rPr>
                  <w:rStyle w:val="Hyperlink"/>
                  <w:rFonts w:cstheme="minorHAnsi"/>
                  <w14:ligatures w14:val="standardContextual"/>
                </w:rPr>
                <w:t>www.linkedin.com/in/katrinawusydney/</w:t>
              </w:r>
            </w:hyperlink>
          </w:p>
        </w:tc>
      </w:tr>
      <w:tr w:rsidR="000B0D98" w14:paraId="04A055B6" w14:textId="77777777" w:rsidTr="006018E6">
        <w:trPr>
          <w:trHeight w:val="616"/>
        </w:trPr>
        <w:tc>
          <w:tcPr>
            <w:tcW w:w="10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346D40" w14:textId="37F50745" w:rsidR="000B0D98" w:rsidRDefault="006018E6" w:rsidP="000B0D98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t>12</w:t>
            </w:r>
            <w:r w:rsidR="000B0D98">
              <w:rPr>
                <w:sz w:val="24"/>
                <w:szCs w:val="24"/>
                <w:lang w:eastAsia="en-AU"/>
              </w:rPr>
              <w:t>:30</w:t>
            </w:r>
          </w:p>
        </w:tc>
        <w:tc>
          <w:tcPr>
            <w:tcW w:w="336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E5C3C" w14:textId="77777777" w:rsidR="006018E6" w:rsidRPr="006018E6" w:rsidRDefault="006018E6" w:rsidP="006018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</w:rPr>
            </w:pPr>
            <w:r w:rsidRPr="006018E6">
              <w:rPr>
                <w:rFonts w:ascii="Arial" w:eastAsia="Times New Roman" w:hAnsi="Arial" w:cs="Arial"/>
                <w:b/>
                <w:bCs/>
              </w:rPr>
              <w:t xml:space="preserve">Vulnerability Management and </w:t>
            </w:r>
            <w:r w:rsidRPr="006018E6">
              <w:rPr>
                <w:rFonts w:ascii="Arial" w:eastAsia="Times New Roman" w:hAnsi="Arial" w:cs="Arial"/>
                <w:b/>
                <w:bCs/>
              </w:rPr>
              <w:lastRenderedPageBreak/>
              <w:t>OT Monitoring at Wannon Water</w:t>
            </w:r>
          </w:p>
          <w:p w14:paraId="7D5000A5" w14:textId="019F8FDC" w:rsidR="000B0D98" w:rsidRDefault="000B0D98" w:rsidP="006018E6">
            <w:pPr>
              <w:autoSpaceDE w:val="0"/>
              <w:autoSpaceDN w:val="0"/>
              <w:spacing w:before="40" w:after="40"/>
              <w:rPr>
                <w:color w:val="4472C4"/>
                <w:sz w:val="24"/>
                <w:szCs w:val="24"/>
                <w:lang w:eastAsia="en-AU"/>
              </w:rPr>
            </w:pPr>
          </w:p>
        </w:tc>
        <w:tc>
          <w:tcPr>
            <w:tcW w:w="2479" w:type="dxa"/>
            <w:hideMark/>
          </w:tcPr>
          <w:p w14:paraId="0779C197" w14:textId="142352F7" w:rsidR="006018E6" w:rsidRPr="00F12173" w:rsidRDefault="006018E6" w:rsidP="006018E6">
            <w:pPr>
              <w:autoSpaceDE w:val="0"/>
              <w:autoSpaceDN w:val="0"/>
              <w:spacing w:before="40" w:after="40"/>
              <w:rPr>
                <w:b/>
                <w:bCs/>
                <w:sz w:val="24"/>
                <w:szCs w:val="24"/>
                <w:lang w:eastAsia="en-AU"/>
              </w:rPr>
            </w:pPr>
            <w:r w:rsidRPr="00F12173">
              <w:rPr>
                <w:b/>
                <w:bCs/>
                <w:sz w:val="24"/>
                <w:szCs w:val="24"/>
                <w:lang w:eastAsia="en-AU"/>
              </w:rPr>
              <w:lastRenderedPageBreak/>
              <w:t>Ash Advincula</w:t>
            </w:r>
          </w:p>
          <w:p w14:paraId="385CFB41" w14:textId="136497C8" w:rsidR="006018E6" w:rsidRPr="006018E6" w:rsidRDefault="006018E6" w:rsidP="006018E6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 w:rsidRPr="006018E6">
              <w:rPr>
                <w:sz w:val="24"/>
                <w:szCs w:val="24"/>
                <w:lang w:eastAsia="en-AU"/>
              </w:rPr>
              <w:t>Enterprise Network Technical Lead</w:t>
            </w:r>
          </w:p>
          <w:p w14:paraId="0135B654" w14:textId="40026EAF" w:rsidR="000B0D98" w:rsidRDefault="006018E6" w:rsidP="006018E6">
            <w:pPr>
              <w:autoSpaceDE w:val="0"/>
              <w:autoSpaceDN w:val="0"/>
              <w:spacing w:before="40" w:after="40"/>
            </w:pPr>
            <w:r w:rsidRPr="006018E6">
              <w:rPr>
                <w:sz w:val="24"/>
                <w:szCs w:val="24"/>
                <w:lang w:eastAsia="en-AU"/>
              </w:rPr>
              <w:lastRenderedPageBreak/>
              <w:t>Wannon Water</w:t>
            </w:r>
          </w:p>
        </w:tc>
      </w:tr>
      <w:tr w:rsidR="000B0D98" w14:paraId="7C3D2BAE" w14:textId="77777777" w:rsidTr="006018E6">
        <w:trPr>
          <w:trHeight w:val="642"/>
        </w:trPr>
        <w:tc>
          <w:tcPr>
            <w:tcW w:w="10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AF883" w14:textId="7D0185BB" w:rsidR="000B0D98" w:rsidRDefault="006018E6" w:rsidP="000B0D98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  <w:r>
              <w:rPr>
                <w:sz w:val="24"/>
                <w:szCs w:val="24"/>
                <w:lang w:eastAsia="en-AU"/>
              </w:rPr>
              <w:lastRenderedPageBreak/>
              <w:t>1:00</w:t>
            </w:r>
            <w:r w:rsidR="000B0D98">
              <w:rPr>
                <w:sz w:val="24"/>
                <w:szCs w:val="24"/>
                <w:lang w:eastAsia="en-AU"/>
              </w:rPr>
              <w:t>pm</w:t>
            </w:r>
          </w:p>
        </w:tc>
        <w:tc>
          <w:tcPr>
            <w:tcW w:w="336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CAAA8" w14:textId="77777777" w:rsidR="000B0D98" w:rsidRDefault="000B0D98" w:rsidP="000B0D98">
            <w:pPr>
              <w:autoSpaceDE w:val="0"/>
              <w:autoSpaceDN w:val="0"/>
              <w:spacing w:before="40" w:after="40"/>
              <w:rPr>
                <w:b/>
                <w:bCs/>
                <w:sz w:val="24"/>
                <w:szCs w:val="24"/>
                <w:lang w:eastAsia="en-AU"/>
              </w:rPr>
            </w:pPr>
            <w:r>
              <w:rPr>
                <w:b/>
                <w:bCs/>
                <w:sz w:val="24"/>
                <w:szCs w:val="24"/>
                <w:lang w:eastAsia="en-AU"/>
              </w:rPr>
              <w:t>Close Meeting</w:t>
            </w:r>
          </w:p>
        </w:tc>
        <w:tc>
          <w:tcPr>
            <w:tcW w:w="24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BCC8A" w14:textId="77777777" w:rsidR="000B0D98" w:rsidRPr="00F12173" w:rsidRDefault="000B0D98" w:rsidP="000B0D98">
            <w:pPr>
              <w:autoSpaceDE w:val="0"/>
              <w:autoSpaceDN w:val="0"/>
              <w:spacing w:before="40" w:after="40"/>
              <w:rPr>
                <w:b/>
                <w:bCs/>
                <w:sz w:val="24"/>
                <w:szCs w:val="24"/>
                <w:lang w:eastAsia="en-AU"/>
              </w:rPr>
            </w:pPr>
            <w:r w:rsidRPr="00F12173">
              <w:rPr>
                <w:b/>
                <w:bCs/>
                <w:sz w:val="24"/>
                <w:szCs w:val="24"/>
                <w:lang w:eastAsia="en-AU"/>
              </w:rPr>
              <w:t>Andrew Dilley</w:t>
            </w:r>
          </w:p>
          <w:p w14:paraId="78B2BE58" w14:textId="3DA45CF8" w:rsidR="000B0D98" w:rsidRDefault="000B0D98" w:rsidP="000B0D98">
            <w:pPr>
              <w:autoSpaceDE w:val="0"/>
              <w:autoSpaceDN w:val="0"/>
              <w:spacing w:before="40" w:after="40"/>
              <w:rPr>
                <w:sz w:val="24"/>
                <w:szCs w:val="24"/>
                <w:lang w:eastAsia="en-AU"/>
              </w:rPr>
            </w:pPr>
          </w:p>
        </w:tc>
      </w:tr>
    </w:tbl>
    <w:p w14:paraId="51C199D6" w14:textId="77777777" w:rsidR="00DA4B4A" w:rsidRDefault="00DA4B4A" w:rsidP="00DA4B4A">
      <w:pPr>
        <w:autoSpaceDE w:val="0"/>
        <w:autoSpaceDN w:val="0"/>
        <w:rPr>
          <w:rFonts w:ascii="Arial" w:eastAsia="Calibri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br w:type="textWrapping" w:clear="all"/>
      </w:r>
    </w:p>
    <w:bookmarkEnd w:id="0"/>
    <w:p w14:paraId="1ACD4456" w14:textId="77777777" w:rsidR="005654F2" w:rsidRDefault="005654F2" w:rsidP="3BDD3BBE"/>
    <w:p w14:paraId="08E29763" w14:textId="77777777" w:rsidR="00712D30" w:rsidRDefault="00712D30" w:rsidP="3BDD3BBE"/>
    <w:p w14:paraId="3345D3A2" w14:textId="77777777" w:rsidR="00712D30" w:rsidRDefault="00712D30" w:rsidP="00712D30">
      <w:pPr>
        <w:rPr>
          <w:rFonts w:ascii="Segoe UI" w:hAnsi="Segoe UI" w:cs="Segoe UI"/>
          <w:color w:val="242424"/>
        </w:rPr>
      </w:pPr>
      <w:r>
        <w:rPr>
          <w:rStyle w:val="me-email-text"/>
          <w:rFonts w:ascii="Segoe UI" w:hAnsi="Segoe UI" w:cs="Segoe UI"/>
          <w:b/>
          <w:bCs/>
          <w:color w:val="242424"/>
          <w:sz w:val="36"/>
          <w:szCs w:val="36"/>
        </w:rPr>
        <w:t>Microsoft Teams</w:t>
      </w:r>
      <w:r>
        <w:rPr>
          <w:rFonts w:ascii="Segoe UI" w:hAnsi="Segoe UI" w:cs="Segoe UI"/>
          <w:color w:val="242424"/>
        </w:rPr>
        <w:t xml:space="preserve"> </w:t>
      </w:r>
      <w:hyperlink r:id="rId15" w:history="1">
        <w:r>
          <w:rPr>
            <w:rStyle w:val="Hyperlink"/>
            <w:rFonts w:ascii="Segoe UI" w:hAnsi="Segoe UI" w:cs="Segoe UI"/>
            <w:color w:val="5B5FC7"/>
            <w:sz w:val="21"/>
            <w:szCs w:val="21"/>
          </w:rPr>
          <w:t>Need help?</w:t>
        </w:r>
      </w:hyperlink>
      <w:r>
        <w:rPr>
          <w:rFonts w:ascii="Segoe UI" w:hAnsi="Segoe UI" w:cs="Segoe UI"/>
          <w:color w:val="242424"/>
        </w:rPr>
        <w:t xml:space="preserve"> </w:t>
      </w:r>
    </w:p>
    <w:p w14:paraId="18D4BAF5" w14:textId="77777777" w:rsidR="00712D30" w:rsidRDefault="00712D30" w:rsidP="00712D30">
      <w:pPr>
        <w:rPr>
          <w:rFonts w:ascii="Segoe UI" w:hAnsi="Segoe UI" w:cs="Segoe UI"/>
          <w:color w:val="242424"/>
        </w:rPr>
      </w:pPr>
      <w:hyperlink r:id="rId16" w:tgtFrame="_blank" w:history="1">
        <w:r>
          <w:rPr>
            <w:rStyle w:val="Hyperlink"/>
            <w:rFonts w:ascii="Segoe UI" w:hAnsi="Segoe UI" w:cs="Segoe UI"/>
            <w:b/>
            <w:bCs/>
            <w:color w:val="5B5FC7"/>
            <w:sz w:val="30"/>
            <w:szCs w:val="30"/>
          </w:rPr>
          <w:t>Join the meeting now</w:t>
        </w:r>
      </w:hyperlink>
      <w:r>
        <w:rPr>
          <w:rFonts w:ascii="Segoe UI" w:hAnsi="Segoe UI" w:cs="Segoe UI"/>
          <w:color w:val="242424"/>
        </w:rPr>
        <w:t xml:space="preserve"> </w:t>
      </w:r>
    </w:p>
    <w:p w14:paraId="3414F8F6" w14:textId="77777777" w:rsidR="00712D30" w:rsidRDefault="00712D30" w:rsidP="00712D30">
      <w:pPr>
        <w:rPr>
          <w:rFonts w:ascii="Segoe UI" w:hAnsi="Segoe UI" w:cs="Segoe UI"/>
          <w:color w:val="242424"/>
        </w:rPr>
      </w:pPr>
      <w:r>
        <w:rPr>
          <w:rStyle w:val="me-email-text-secondary"/>
          <w:rFonts w:ascii="Segoe UI" w:hAnsi="Segoe UI" w:cs="Segoe UI"/>
          <w:color w:val="616161"/>
          <w:sz w:val="21"/>
          <w:szCs w:val="21"/>
        </w:rPr>
        <w:t xml:space="preserve">Meeting ID: </w:t>
      </w:r>
      <w:r>
        <w:rPr>
          <w:rStyle w:val="me-email-text"/>
          <w:rFonts w:ascii="Segoe UI" w:hAnsi="Segoe UI" w:cs="Segoe UI"/>
          <w:color w:val="242424"/>
          <w:sz w:val="21"/>
          <w:szCs w:val="21"/>
        </w:rPr>
        <w:t>465 568 341 976</w:t>
      </w:r>
      <w:r>
        <w:rPr>
          <w:rFonts w:ascii="Segoe UI" w:hAnsi="Segoe UI" w:cs="Segoe UI"/>
          <w:color w:val="242424"/>
        </w:rPr>
        <w:t xml:space="preserve"> </w:t>
      </w:r>
    </w:p>
    <w:p w14:paraId="239FB270" w14:textId="77777777" w:rsidR="00712D30" w:rsidRDefault="00712D30" w:rsidP="00712D30">
      <w:pPr>
        <w:rPr>
          <w:rFonts w:ascii="Segoe UI" w:hAnsi="Segoe UI" w:cs="Segoe UI"/>
          <w:color w:val="242424"/>
        </w:rPr>
      </w:pPr>
      <w:r>
        <w:rPr>
          <w:rStyle w:val="me-email-text-secondary"/>
          <w:rFonts w:ascii="Segoe UI" w:hAnsi="Segoe UI" w:cs="Segoe UI"/>
          <w:color w:val="616161"/>
          <w:sz w:val="21"/>
          <w:szCs w:val="21"/>
        </w:rPr>
        <w:t xml:space="preserve">Passcode: </w:t>
      </w:r>
      <w:proofErr w:type="spellStart"/>
      <w:r>
        <w:rPr>
          <w:rStyle w:val="me-email-text"/>
          <w:rFonts w:ascii="Segoe UI" w:hAnsi="Segoe UI" w:cs="Segoe UI"/>
          <w:color w:val="242424"/>
          <w:sz w:val="21"/>
          <w:szCs w:val="21"/>
        </w:rPr>
        <w:t>xbBXWc</w:t>
      </w:r>
      <w:proofErr w:type="spellEnd"/>
      <w:r>
        <w:rPr>
          <w:rFonts w:ascii="Segoe UI" w:hAnsi="Segoe UI" w:cs="Segoe UI"/>
          <w:color w:val="242424"/>
        </w:rPr>
        <w:t xml:space="preserve"> </w:t>
      </w:r>
    </w:p>
    <w:p w14:paraId="78C0BEBC" w14:textId="77777777" w:rsidR="00712D30" w:rsidRDefault="00712D30" w:rsidP="3BDD3BBE"/>
    <w:p w14:paraId="3041EB82" w14:textId="77777777" w:rsidR="00712D30" w:rsidRDefault="00712D30" w:rsidP="3BDD3BBE"/>
    <w:sectPr w:rsidR="00712D3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B95CF" w14:textId="77777777" w:rsidR="00D013A8" w:rsidRDefault="00D013A8" w:rsidP="00F9145D">
      <w:pPr>
        <w:spacing w:after="0" w:line="240" w:lineRule="auto"/>
      </w:pPr>
      <w:r>
        <w:separator/>
      </w:r>
    </w:p>
  </w:endnote>
  <w:endnote w:type="continuationSeparator" w:id="0">
    <w:p w14:paraId="24596A23" w14:textId="77777777" w:rsidR="00D013A8" w:rsidRDefault="00D013A8" w:rsidP="00F91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E8648" w14:textId="77777777" w:rsidR="00D013A8" w:rsidRDefault="00D01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C8C46" w14:textId="77777777" w:rsidR="00D013A8" w:rsidRDefault="00D013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95F2D" w14:textId="77777777" w:rsidR="00D013A8" w:rsidRDefault="00D01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4ECC0" w14:textId="77777777" w:rsidR="00D013A8" w:rsidRDefault="00D013A8" w:rsidP="00F9145D">
      <w:pPr>
        <w:spacing w:after="0" w:line="240" w:lineRule="auto"/>
      </w:pPr>
      <w:r>
        <w:separator/>
      </w:r>
    </w:p>
  </w:footnote>
  <w:footnote w:type="continuationSeparator" w:id="0">
    <w:p w14:paraId="22721AE1" w14:textId="77777777" w:rsidR="00D013A8" w:rsidRDefault="00D013A8" w:rsidP="00F91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1802E" w14:textId="77777777" w:rsidR="00D013A8" w:rsidRDefault="00D013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5A489" w14:textId="77777777" w:rsidR="00D013A8" w:rsidRDefault="00D013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C1FC2" w14:textId="77777777" w:rsidR="00D013A8" w:rsidRDefault="00D013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61A26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F7FA7"/>
    <w:multiLevelType w:val="hybridMultilevel"/>
    <w:tmpl w:val="A60248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57F8"/>
    <w:multiLevelType w:val="hybridMultilevel"/>
    <w:tmpl w:val="13843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53419"/>
    <w:multiLevelType w:val="hybridMultilevel"/>
    <w:tmpl w:val="E3D06488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4" w15:restartNumberingAfterBreak="0">
    <w:nsid w:val="0E3668F4"/>
    <w:multiLevelType w:val="hybridMultilevel"/>
    <w:tmpl w:val="41108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92B1B"/>
    <w:multiLevelType w:val="hybridMultilevel"/>
    <w:tmpl w:val="CB0288A2"/>
    <w:lvl w:ilvl="0" w:tplc="3048C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365B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EC4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28B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EA6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5E0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6E3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80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F34AD"/>
    <w:multiLevelType w:val="hybridMultilevel"/>
    <w:tmpl w:val="29A06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4F0370"/>
    <w:multiLevelType w:val="hybridMultilevel"/>
    <w:tmpl w:val="361C3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76A71"/>
    <w:multiLevelType w:val="hybridMultilevel"/>
    <w:tmpl w:val="90E89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74DE8"/>
    <w:multiLevelType w:val="hybridMultilevel"/>
    <w:tmpl w:val="C0A2A234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03169"/>
    <w:multiLevelType w:val="multilevel"/>
    <w:tmpl w:val="B164C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0E1900"/>
    <w:multiLevelType w:val="hybridMultilevel"/>
    <w:tmpl w:val="581A39BC"/>
    <w:lvl w:ilvl="0" w:tplc="C9B49D58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F170F0"/>
    <w:multiLevelType w:val="hybridMultilevel"/>
    <w:tmpl w:val="F4C4B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AE6935"/>
    <w:multiLevelType w:val="hybridMultilevel"/>
    <w:tmpl w:val="B93EF6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80703"/>
    <w:multiLevelType w:val="hybridMultilevel"/>
    <w:tmpl w:val="3CDE6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E07797"/>
    <w:multiLevelType w:val="multilevel"/>
    <w:tmpl w:val="5770B916"/>
    <w:lvl w:ilvl="0">
      <w:start w:val="1"/>
      <w:numFmt w:val="bullet"/>
      <w:lvlText w:val="+"/>
      <w:lvlJc w:val="center"/>
      <w:pPr>
        <w:tabs>
          <w:tab w:val="num" w:pos="425"/>
        </w:tabs>
        <w:ind w:left="425" w:hanging="425"/>
      </w:pPr>
      <w:rPr>
        <w:rFonts w:ascii="Arial" w:hAnsi="Arial" w:cs="Times New Roman" w:hint="default"/>
        <w:b/>
        <w:i w:val="0"/>
        <w:color w:val="38E8D6"/>
        <w:spacing w:val="-24"/>
        <w:w w:val="90"/>
      </w:rPr>
    </w:lvl>
    <w:lvl w:ilvl="1">
      <w:start w:val="1"/>
      <w:numFmt w:val="bullet"/>
      <w:lvlText w:val="—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ED7D31"/>
      </w:rPr>
    </w:lvl>
    <w:lvl w:ilvl="2">
      <w:start w:val="1"/>
      <w:numFmt w:val="bullet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ED7D31"/>
      </w:rPr>
    </w:lvl>
    <w:lvl w:ilvl="3">
      <w:start w:val="1"/>
      <w:numFmt w:val="bullet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  <w:color w:val="ED7D31"/>
      </w:rPr>
    </w:lvl>
    <w:lvl w:ilvl="4">
      <w:start w:val="1"/>
      <w:numFmt w:val="bullet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ED7D31"/>
      </w:rPr>
    </w:lvl>
    <w:lvl w:ilvl="5">
      <w:start w:val="1"/>
      <w:numFmt w:val="bullet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ED7D31"/>
      </w:rPr>
    </w:lvl>
    <w:lvl w:ilvl="6">
      <w:start w:val="1"/>
      <w:numFmt w:val="none"/>
      <w:lvlText w:val="%7"/>
      <w:lvlJc w:val="left"/>
      <w:pPr>
        <w:ind w:left="-32767" w:firstLine="0"/>
      </w:pPr>
    </w:lvl>
    <w:lvl w:ilvl="7">
      <w:start w:val="1"/>
      <w:numFmt w:val="none"/>
      <w:lvlText w:val=""/>
      <w:lvlJc w:val="left"/>
      <w:pPr>
        <w:ind w:left="-32767" w:firstLine="0"/>
      </w:pPr>
    </w:lvl>
    <w:lvl w:ilvl="8">
      <w:start w:val="1"/>
      <w:numFmt w:val="none"/>
      <w:lvlText w:val=""/>
      <w:lvlJc w:val="left"/>
      <w:pPr>
        <w:ind w:left="-32767" w:firstLine="0"/>
      </w:pPr>
    </w:lvl>
  </w:abstractNum>
  <w:abstractNum w:abstractNumId="16" w15:restartNumberingAfterBreak="0">
    <w:nsid w:val="75D54F1A"/>
    <w:multiLevelType w:val="hybridMultilevel"/>
    <w:tmpl w:val="B0345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1D75B5"/>
    <w:multiLevelType w:val="multilevel"/>
    <w:tmpl w:val="D6F4F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6C315C"/>
    <w:multiLevelType w:val="hybridMultilevel"/>
    <w:tmpl w:val="C1742E9A"/>
    <w:lvl w:ilvl="0" w:tplc="0C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19" w15:restartNumberingAfterBreak="0">
    <w:nsid w:val="7DBE2BF7"/>
    <w:multiLevelType w:val="hybridMultilevel"/>
    <w:tmpl w:val="952E8A9C"/>
    <w:lvl w:ilvl="0" w:tplc="A9BAB560">
      <w:start w:val="14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267520">
    <w:abstractNumId w:val="5"/>
  </w:num>
  <w:num w:numId="2" w16cid:durableId="1067337673">
    <w:abstractNumId w:val="19"/>
  </w:num>
  <w:num w:numId="3" w16cid:durableId="2130738955">
    <w:abstractNumId w:val="17"/>
  </w:num>
  <w:num w:numId="4" w16cid:durableId="1702782714">
    <w:abstractNumId w:val="10"/>
  </w:num>
  <w:num w:numId="5" w16cid:durableId="812219189">
    <w:abstractNumId w:val="3"/>
  </w:num>
  <w:num w:numId="6" w16cid:durableId="1132942145">
    <w:abstractNumId w:val="18"/>
  </w:num>
  <w:num w:numId="7" w16cid:durableId="453332115">
    <w:abstractNumId w:val="1"/>
  </w:num>
  <w:num w:numId="8" w16cid:durableId="431828561">
    <w:abstractNumId w:val="8"/>
  </w:num>
  <w:num w:numId="9" w16cid:durableId="362170270">
    <w:abstractNumId w:val="7"/>
  </w:num>
  <w:num w:numId="10" w16cid:durableId="2142768154">
    <w:abstractNumId w:val="6"/>
  </w:num>
  <w:num w:numId="11" w16cid:durableId="1360668477">
    <w:abstractNumId w:val="12"/>
  </w:num>
  <w:num w:numId="12" w16cid:durableId="886405888">
    <w:abstractNumId w:val="13"/>
  </w:num>
  <w:num w:numId="13" w16cid:durableId="538668263">
    <w:abstractNumId w:val="2"/>
  </w:num>
  <w:num w:numId="14" w16cid:durableId="1911186207">
    <w:abstractNumId w:val="14"/>
  </w:num>
  <w:num w:numId="15" w16cid:durableId="1559364418">
    <w:abstractNumId w:val="0"/>
  </w:num>
  <w:num w:numId="16" w16cid:durableId="872113910">
    <w:abstractNumId w:val="9"/>
  </w:num>
  <w:num w:numId="17" w16cid:durableId="2079281021">
    <w:abstractNumId w:val="11"/>
  </w:num>
  <w:num w:numId="18" w16cid:durableId="1307776724">
    <w:abstractNumId w:val="16"/>
  </w:num>
  <w:num w:numId="19" w16cid:durableId="1818721113">
    <w:abstractNumId w:val="15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27087601">
    <w:abstractNumId w:val="0"/>
  </w:num>
  <w:num w:numId="21" w16cid:durableId="177786935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7UwMjS2NDKyNDdQ0lEKTi0uzszPAykwqQUAvpW2BCwAAAA="/>
  </w:docVars>
  <w:rsids>
    <w:rsidRoot w:val="4CFDD42F"/>
    <w:rsid w:val="00017F85"/>
    <w:rsid w:val="00020516"/>
    <w:rsid w:val="00020B90"/>
    <w:rsid w:val="000320AF"/>
    <w:rsid w:val="000B0D98"/>
    <w:rsid w:val="000F1E83"/>
    <w:rsid w:val="00135B02"/>
    <w:rsid w:val="00167697"/>
    <w:rsid w:val="0017313B"/>
    <w:rsid w:val="00187F25"/>
    <w:rsid w:val="001A0D85"/>
    <w:rsid w:val="001D6A20"/>
    <w:rsid w:val="001E6F5B"/>
    <w:rsid w:val="00215B5D"/>
    <w:rsid w:val="002A0717"/>
    <w:rsid w:val="002B094A"/>
    <w:rsid w:val="002C5F3D"/>
    <w:rsid w:val="002E40C6"/>
    <w:rsid w:val="002E7CE7"/>
    <w:rsid w:val="002F6024"/>
    <w:rsid w:val="0034215E"/>
    <w:rsid w:val="0036003E"/>
    <w:rsid w:val="0036317A"/>
    <w:rsid w:val="00365A2D"/>
    <w:rsid w:val="00373AFD"/>
    <w:rsid w:val="003A124F"/>
    <w:rsid w:val="003B1F46"/>
    <w:rsid w:val="00414075"/>
    <w:rsid w:val="00425C3D"/>
    <w:rsid w:val="00495DCB"/>
    <w:rsid w:val="004A1106"/>
    <w:rsid w:val="004D073A"/>
    <w:rsid w:val="005654F2"/>
    <w:rsid w:val="00567544"/>
    <w:rsid w:val="005F3660"/>
    <w:rsid w:val="006018E6"/>
    <w:rsid w:val="00631DB5"/>
    <w:rsid w:val="006B05D0"/>
    <w:rsid w:val="00712D30"/>
    <w:rsid w:val="00753A85"/>
    <w:rsid w:val="00763E4F"/>
    <w:rsid w:val="0078298C"/>
    <w:rsid w:val="007956AD"/>
    <w:rsid w:val="008050A0"/>
    <w:rsid w:val="00831474"/>
    <w:rsid w:val="008910AB"/>
    <w:rsid w:val="008C5424"/>
    <w:rsid w:val="00967A5C"/>
    <w:rsid w:val="0097290A"/>
    <w:rsid w:val="00983E83"/>
    <w:rsid w:val="009B3C2E"/>
    <w:rsid w:val="009C03B4"/>
    <w:rsid w:val="00A22B1A"/>
    <w:rsid w:val="00A72C61"/>
    <w:rsid w:val="00AA2E9C"/>
    <w:rsid w:val="00AD0623"/>
    <w:rsid w:val="00AF2B99"/>
    <w:rsid w:val="00B05525"/>
    <w:rsid w:val="00B257FF"/>
    <w:rsid w:val="00B3382F"/>
    <w:rsid w:val="00B530C4"/>
    <w:rsid w:val="00B67B4E"/>
    <w:rsid w:val="00B71D9C"/>
    <w:rsid w:val="00BC1C43"/>
    <w:rsid w:val="00BD7434"/>
    <w:rsid w:val="00C03590"/>
    <w:rsid w:val="00C36E0F"/>
    <w:rsid w:val="00C36F9A"/>
    <w:rsid w:val="00C64054"/>
    <w:rsid w:val="00C72A73"/>
    <w:rsid w:val="00C81618"/>
    <w:rsid w:val="00C86EAC"/>
    <w:rsid w:val="00C87DB7"/>
    <w:rsid w:val="00CD7AE7"/>
    <w:rsid w:val="00D01398"/>
    <w:rsid w:val="00D013A8"/>
    <w:rsid w:val="00D161BE"/>
    <w:rsid w:val="00D3366D"/>
    <w:rsid w:val="00D45485"/>
    <w:rsid w:val="00D6735D"/>
    <w:rsid w:val="00D72D97"/>
    <w:rsid w:val="00DA4B4A"/>
    <w:rsid w:val="00DA7B36"/>
    <w:rsid w:val="00E16EE2"/>
    <w:rsid w:val="00E24964"/>
    <w:rsid w:val="00E634E0"/>
    <w:rsid w:val="00EE68F9"/>
    <w:rsid w:val="00F12173"/>
    <w:rsid w:val="00F24052"/>
    <w:rsid w:val="00F4785C"/>
    <w:rsid w:val="00F53027"/>
    <w:rsid w:val="00F9145D"/>
    <w:rsid w:val="11E91DD8"/>
    <w:rsid w:val="3BDD3BBE"/>
    <w:rsid w:val="4B45C195"/>
    <w:rsid w:val="4CFDD42F"/>
    <w:rsid w:val="74ED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B45C195"/>
  <w15:chartTrackingRefBased/>
  <w15:docId w15:val="{E07F5BB4-6186-4BBE-9905-0EB55A34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8E6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5D"/>
  </w:style>
  <w:style w:type="paragraph" w:styleId="Footer">
    <w:name w:val="footer"/>
    <w:basedOn w:val="Normal"/>
    <w:link w:val="FooterChar"/>
    <w:uiPriority w:val="99"/>
    <w:unhideWhenUsed/>
    <w:rsid w:val="00F914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5D"/>
  </w:style>
  <w:style w:type="table" w:customStyle="1" w:styleId="TableGrid0">
    <w:name w:val="TableGrid"/>
    <w:rsid w:val="00F4785C"/>
    <w:pPr>
      <w:spacing w:after="0" w:line="240" w:lineRule="auto"/>
    </w:pPr>
    <w:rPr>
      <w:rFonts w:eastAsiaTheme="minorEastAsia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14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41407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02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02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0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02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F6024"/>
    <w:pPr>
      <w:numPr>
        <w:numId w:val="15"/>
      </w:numPr>
      <w:contextualSpacing/>
    </w:pPr>
  </w:style>
  <w:style w:type="paragraph" w:customStyle="1" w:styleId="Default">
    <w:name w:val="Default"/>
    <w:rsid w:val="00E16EE2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B67B4E"/>
    <w:rPr>
      <w:color w:val="605E5C"/>
      <w:shd w:val="clear" w:color="auto" w:fill="E1DFDD"/>
    </w:rPr>
  </w:style>
  <w:style w:type="character" w:customStyle="1" w:styleId="me-email-text">
    <w:name w:val="me-email-text"/>
    <w:basedOn w:val="DefaultParagraphFont"/>
    <w:rsid w:val="00712D30"/>
  </w:style>
  <w:style w:type="character" w:customStyle="1" w:styleId="me-email-text-secondary">
    <w:name w:val="me-email-text-secondary"/>
    <w:basedOn w:val="DefaultParagraphFont"/>
    <w:rsid w:val="00712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katrinawu@microsoft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teams.microsoft.com/l/meetup-join/19%3ameeting_N2YxYzk2NDgtZTI3YS00YzFhLWFhNmYtMzM0ZTYwYTYxZDk0%40thread.v2/0?context=%7b%22Tid%22%3a%22b23d7298-f52f-4d8b-a830-5ee14fb685e5%22%2c%22Oid%22%3a%2292cd2a38-e077-4a02-b6a1-d31413bb5c7c%22%7d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aka.ms/JoinTeamsMeeting?omkt=en-US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protect-au.mimecast.com/s/nRPiCANpyvCMjBiGv6lc?domain=linkedin.com/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14EEF4B9E214C8FFCDCF9D36387A3" ma:contentTypeVersion="2" ma:contentTypeDescription="Create a new document." ma:contentTypeScope="" ma:versionID="ec5d3fc1ec068904a20dc0ceefecca15">
  <xsd:schema xmlns:xsd="http://www.w3.org/2001/XMLSchema" xmlns:xs="http://www.w3.org/2001/XMLSchema" xmlns:p="http://schemas.microsoft.com/office/2006/metadata/properties" xmlns:ns2="dc87e407-ab55-400c-a224-c22ba0c3dc0a" targetNamespace="http://schemas.microsoft.com/office/2006/metadata/properties" ma:root="true" ma:fieldsID="b2655b9e908f16e30ac11a7c43c0cd67" ns2:_="">
    <xsd:import namespace="dc87e407-ab55-400c-a224-c22ba0c3dc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87e407-ab55-400c-a224-c22ba0c3d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B17B0693-F7FD-40C0-8B32-CB78034C4C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81A946-20CE-4AFE-BAE5-FEC339FA3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87e407-ab55-400c-a224-c22ba0c3d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44B7AC-9966-4EA2-801E-E9F8CBA2E6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42252C-1F86-4AF6-B056-69E6D0558DD7}">
  <ds:schemaRefs>
    <ds:schemaRef ds:uri="dc87e407-ab55-400c-a224-c22ba0c3dc0a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1F12CF5-1A32-42E8-B596-4771B208818E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07</Words>
  <Characters>1207</Characters>
  <Application>Microsoft Office Word</Application>
  <DocSecurity>0</DocSecurity>
  <Lines>1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L</dc:creator>
  <cp:keywords/>
  <dc:description/>
  <cp:lastModifiedBy>Andrew Dilley</cp:lastModifiedBy>
  <cp:revision>4</cp:revision>
  <dcterms:created xsi:type="dcterms:W3CDTF">2024-03-06T01:55:00Z</dcterms:created>
  <dcterms:modified xsi:type="dcterms:W3CDTF">2024-03-06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14EEF4B9E214C8FFCDCF9D36387A3</vt:lpwstr>
  </property>
</Properties>
</file>